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2C3BC0" w14:textId="77777777" w:rsidR="00ED0A1D" w:rsidRDefault="00ED0A1D" w:rsidP="00ED0A1D">
      <w:r>
        <w:t xml:space="preserve">When was the last time you read a flyer given to you on the street? Surely, you cannot recall as most people simply throw them away when they are handed over to them. However, we all read posts and advertisements in different forms of social platforms and even visit their webpage or Facebook page. In this digitalized era, people tend to be more active virtually especially on social media websites. Owing to this reason, the importance of businesses implementing digital marketing strategies has become essential for the growth of the business. </w:t>
      </w:r>
    </w:p>
    <w:p w14:paraId="0DFD237F" w14:textId="77777777" w:rsidR="00ED0A1D" w:rsidRDefault="00ED0A1D" w:rsidP="00ED0A1D">
      <w:r>
        <w:t xml:space="preserve">Digital marketing agencies like Massachusetts digital marketing has introduced themselves as a business regulator and provides services like social media marketing and search engine optimization (SEO). Marketing is simply promoting your business amongst the targeted audience to make them aware of your brand and products. It is nothing different in this era of modernization the only difference is that marketing is more effective when done online with the help of the internet. </w:t>
      </w:r>
    </w:p>
    <w:p w14:paraId="43478498" w14:textId="77777777" w:rsidR="00ED0A1D" w:rsidRDefault="00ED0A1D" w:rsidP="00ED0A1D">
      <w:r>
        <w:t>Now you might be wondering how digital marketing will help your business. As mentioned earlier, digital marketing helps to grow your business and reach the desired customer, but how can you achieve that? It can be achieved by advertising your product or services on different social networking websites. The Internet has many distinct marketing tools available and using the appropriate tools required you might be able to reach out to the customers who might be interested in your products. Web pages help a lot, they are like virtual stores where you display your products to potential customers or mention your services explicitly. This helps potential customers to browse your page, and reach out to you to inquire about products or services.</w:t>
      </w:r>
    </w:p>
    <w:p w14:paraId="29B6A3AC" w14:textId="77777777" w:rsidR="00ED0A1D" w:rsidRDefault="00ED0A1D" w:rsidP="00ED0A1D">
      <w:r>
        <w:t xml:space="preserve"> Additionally, digital marketing can increase your brand awareness. A regularly updated webpage and a well-constructed webpage based on the SEO (Search Engine Optimization) tactics can actually drive traffic to your page, increasing your visitors on the webpage. Moreover, it can also help generate more leads, meaning it helps to get information about the potential customer which increases your number of customers and boosts sales. With the help of digital marketing, you can actually track the responses of potential customers and track their behavior to know which form of marketing is bringing a positive result for your business. It not only saves money but helps you to generate more profit. Digital marketing has become an indispensable tool for any business and agencies like Massachusetts digital marketing ensures that all their clients get appropriate consultancy services according to their business needs.</w:t>
      </w:r>
    </w:p>
    <w:p w14:paraId="5EB1B8E7" w14:textId="77777777" w:rsidR="00ED0A1D" w:rsidRDefault="00ED0A1D" w:rsidP="00ED0A1D"/>
    <w:p w14:paraId="630F5154" w14:textId="77777777" w:rsidR="00ED0A1D" w:rsidRDefault="00ED0A1D" w:rsidP="00ED0A1D"/>
    <w:p w14:paraId="5DAFF46E" w14:textId="77777777" w:rsidR="00ED0A1D" w:rsidRDefault="00ED0A1D" w:rsidP="00ED0A1D"/>
    <w:p w14:paraId="424115E6" w14:textId="77777777" w:rsidR="00ED0A1D" w:rsidRDefault="00ED0A1D" w:rsidP="00ED0A1D"/>
    <w:p w14:paraId="55F1EEA5" w14:textId="77777777" w:rsidR="00ED0A1D" w:rsidRDefault="00ED0A1D" w:rsidP="00ED0A1D"/>
    <w:p w14:paraId="3D8BD917" w14:textId="60274187" w:rsidR="004B5165" w:rsidRPr="00ED0A1D" w:rsidRDefault="00ED0A1D" w:rsidP="00ED0A1D">
      <w:bookmarkStart w:id="0" w:name="_GoBack"/>
      <w:bookmarkEnd w:id="0"/>
    </w:p>
    <w:sectPr w:rsidR="004B5165" w:rsidRPr="00ED0A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7cwsDSwNLIwMrJQ0lEKTi0uzszPAykwqgUAEphBVSwAAAA="/>
  </w:docVars>
  <w:rsids>
    <w:rsidRoot w:val="003F0913"/>
    <w:rsid w:val="00031647"/>
    <w:rsid w:val="00091244"/>
    <w:rsid w:val="000B4E14"/>
    <w:rsid w:val="000F104A"/>
    <w:rsid w:val="00212DDF"/>
    <w:rsid w:val="003962A9"/>
    <w:rsid w:val="003F0913"/>
    <w:rsid w:val="00426F7F"/>
    <w:rsid w:val="004C0573"/>
    <w:rsid w:val="00732CCF"/>
    <w:rsid w:val="007C0915"/>
    <w:rsid w:val="007C44C5"/>
    <w:rsid w:val="007C5366"/>
    <w:rsid w:val="00AF11D2"/>
    <w:rsid w:val="00B00990"/>
    <w:rsid w:val="00CD3A21"/>
    <w:rsid w:val="00ED0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5F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6F7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B4E1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6F7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B4E1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23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101239</dc:creator>
  <cp:keywords/>
  <dc:description/>
  <cp:lastModifiedBy>Payel</cp:lastModifiedBy>
  <cp:revision>7</cp:revision>
  <dcterms:created xsi:type="dcterms:W3CDTF">2019-07-15T03:18:00Z</dcterms:created>
  <dcterms:modified xsi:type="dcterms:W3CDTF">2019-07-15T16:26:00Z</dcterms:modified>
</cp:coreProperties>
</file>